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718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3e2e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5710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11:07:31Z</dcterms:created>
  <dcterms:modified xsi:type="dcterms:W3CDTF">2022-04-17T11:07:31Z</dcterms:modified>
</cp:coreProperties>
</file>